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w:t>
      </w:r>
    </w:p>
    <w:p>
      <w:pPr>
        <w:pStyle w:val="BodyText"/>
      </w:pPr>
      <w:r>
        <w:t xml:space="preserve">As a passionate and experienced baker, I am writing to express my interest in the opportunity to contribute my skills, creativity, and dedication to your esteemed establishment in India Mumbai. The dynamic culinary landscape of Mumbai, combined with its vibrant demand for high-quality baked goods, has always inspired me to pursue a career as a baker. With over [X years] of experience in the baking industry and a deep appreciation for the unique flavors and traditions of Indian cuisine, I am confident that my background aligns perfectly with the values and goals of your organization.</w:t>
      </w:r>
    </w:p>
    <w:p>
      <w:pPr>
        <w:pStyle w:val="BodyText"/>
      </w:pPr>
      <w:r>
        <w:t xml:space="preserve">My journey as a baker began in [mention location or previous workplace], where I developed a strong foundation in both traditional and modern baking techniques. Whether crafting classic Indian sweets like gulab jamun, jalebi, or gajar ka halwa, or experimenting with contemporary pastries and breads that cater to diverse palates, I have consistently focused on excellence in every detail. My ability to balance innovation with authenticity has allowed me to create baked goods that not only satisfy cravings but also reflect the cultural richness of the regions I serve.</w:t>
      </w:r>
    </w:p>
    <w:p>
      <w:pPr>
        <w:pStyle w:val="BodyText"/>
      </w:pPr>
      <w:r>
        <w:t xml:space="preserve">What sets me apart as a baker is my commitment to quality and my deep understanding of customer preferences. In India Mumbai, where the food scene is as diverse as its people, I have learned to adapt my craft to meet evolving tastes. For example, I have worked closely with clients and customers to incorporate local ingredients such as cardamom, saffron, and jaggery into my creations while also experimenting with international techniques like sourdough baking or artisanal bread-making. This flexibility has enabled me to thrive in a competitive market where consistency and originality are paramount.</w:t>
      </w:r>
    </w:p>
    <w:p>
      <w:pPr>
        <w:pStyle w:val="BodyText"/>
      </w:pPr>
      <w:r>
        <w:t xml:space="preserve">India Mumbai is a city that never sleeps, and its demand for exceptional baked goods is unmatched. From bustling street food stalls to high-end cafes, the city’s culinary culture is defined by its energy and diversity. As a baker, I understand the importance of delivering products that not only meet but exceed expectations in terms of taste, presentation, and freshness. My experience in managing fast-paced environments has honed my ability to work efficiently under pressure while maintaining the highest standards of quality. Whether it’s preparing a batch of freshly baked bread for a morning crowd or designing custom cakes for special occasions, I approach every task with precision and care.</w:t>
      </w:r>
    </w:p>
    <w:p>
      <w:pPr>
        <w:pStyle w:val="BodyText"/>
      </w:pPr>
      <w:r>
        <w:t xml:space="preserve">One of the most rewarding aspects of being a baker in India Mumbai is the opportunity to connect with people through food. The city’s multicultural population brings together a wide array of culinary traditions, and I have always found joy in creating baked goods that resonate with different communities. For instance, I have designed gluten-free and vegan options to cater to health-conscious customers, while also offering traditional desserts that evoke nostalgia for those who grew up with them. This ability to bridge cultural gaps through food has been a cornerstone of my career as a baker.</w:t>
      </w:r>
    </w:p>
    <w:p>
      <w:pPr>
        <w:pStyle w:val="BodyText"/>
      </w:pPr>
      <w:r>
        <w:t xml:space="preserve">Moreover, I am deeply passionate about the art of baking itself. I believe that every recipe tells a story, and my goal is to infuse each creation with purpose and personality. Whether it’s perfecting the texture of a sponge cake or mastering the delicate balance of spices in a savory pastry, I approach my work with curiosity and enthusiasm. My dedication to continuous learning has led me to attend workshops on advanced baking techniques and stay updated on industry trends, ensuring that I remain at the forefront of innovation in the field.</w:t>
      </w:r>
    </w:p>
    <w:p>
      <w:pPr>
        <w:pStyle w:val="BodyText"/>
      </w:pPr>
      <w:r>
        <w:t xml:space="preserve">In addition to my technical skills, I bring a strong sense of teamwork and adaptability. In India Mumbai’s fast-paced environment, collaboration is essential to success, and I have consistently worked well with colleagues across departments to ensure seamless operations. My ability to communicate effectively and maintain a positive attitude in challenging situations has earned me the trust of both customers and co-workers alike.</w:t>
      </w:r>
    </w:p>
    <w:p>
      <w:pPr>
        <w:pStyle w:val="BodyText"/>
      </w:pPr>
      <w:r>
        <w:t xml:space="preserve">I am particularly drawn to your organization because of its reputation for excellence and its commitment to delivering exceptional baked goods that reflect the spirit of India Mumbai. I am eager to contribute my expertise in creating products that not only delight the palate but also uphold the values of quality, creativity, and customer satisfaction. I am confident that my skills as a baker, combined with my passion for food and dedication to service, will make me a valuable asset to your team.</w:t>
      </w:r>
    </w:p>
    <w:p>
      <w:pPr>
        <w:pStyle w:val="BodyText"/>
      </w:pPr>
      <w:r>
        <w:t xml:space="preserve">Thank you for considering my application. I would be honored to have the opportunity to discuss how my background and vision align with your needs. Please feel free to contact me at [your phone number] or [your email address] at your earliest convenience. I look forward to the possibility of working together and contributing to the continued success of your establishment in India Mumbai.</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1T00:27:35Z</dcterms:created>
  <dcterms:modified xsi:type="dcterms:W3CDTF">2026-07-21T00:27:35Z</dcterms:modified>
</cp:coreProperties>
</file>

<file path=docProps/custom.xml><?xml version="1.0" encoding="utf-8"?>
<Properties xmlns="http://schemas.openxmlformats.org/officeDocument/2006/custom-properties" xmlns:vt="http://schemas.openxmlformats.org/officeDocument/2006/docPropsVTypes"/>
</file>